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w:t>
      </w:r>
      <w:r w:rsidR="005A7090" w:rsidRPr="00A14F38">
        <w:rPr>
          <w:rFonts w:ascii="Times New Roman" w:hAnsi="Times New Roman" w:cs="Times New Roman"/>
          <w:sz w:val="26"/>
          <w:szCs w:val="26"/>
          <w:highlight w:val="green"/>
        </w:rPr>
        <w:t>formulate</w:t>
      </w:r>
      <w:r w:rsidR="005A7090" w:rsidRPr="00A14F38">
        <w:rPr>
          <w:rFonts w:ascii="Times New Roman" w:hAnsi="Times New Roman" w:cs="Times New Roman"/>
          <w:sz w:val="26"/>
          <w:szCs w:val="26"/>
          <w:highlight w:val="green"/>
        </w:rPr>
        <w:t>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a Markov decision process (MDP)</w:t>
      </w:r>
      <w:r w:rsidR="00510A33" w:rsidRPr="00A14F38">
        <w:rPr>
          <w:rFonts w:ascii="Times New Roman" w:hAnsi="Times New Roman" w:cs="Times New Roman"/>
          <w:sz w:val="26"/>
          <w:szCs w:val="26"/>
          <w:highlight w:val="green"/>
        </w:rPr>
        <w:t xml:space="preserve">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w:t>
      </w:r>
      <w:r w:rsidR="006264EF" w:rsidRPr="00A14F38">
        <w:rPr>
          <w:rFonts w:ascii="Times New Roman" w:hAnsi="Times New Roman" w:cs="Times New Roman"/>
          <w:sz w:val="26"/>
          <w:szCs w:val="26"/>
          <w:highlight w:val="green"/>
        </w:rPr>
        <w:t>Lyapunov technique</w:t>
      </w:r>
      <w:r w:rsidR="006264EF" w:rsidRPr="00A14F38">
        <w:rPr>
          <w:rFonts w:ascii="Times New Roman" w:hAnsi="Times New Roman" w:cs="Times New Roman"/>
          <w:sz w:val="26"/>
          <w:szCs w:val="26"/>
          <w:highlight w:val="green"/>
        </w:rPr>
        <w:t xml:space="preserve"> is adopted to </w:t>
      </w:r>
      <w:r w:rsidR="00BB1D30" w:rsidRPr="00A14F38">
        <w:rPr>
          <w:rFonts w:ascii="Times New Roman" w:hAnsi="Times New Roman" w:cs="Times New Roman"/>
          <w:sz w:val="26"/>
          <w:szCs w:val="26"/>
          <w:highlight w:val="green"/>
        </w:rPr>
        <w:t>transform</w:t>
      </w:r>
      <w:r w:rsidR="00BB1D30" w:rsidRPr="00A14F38">
        <w:rPr>
          <w:rFonts w:ascii="Times New Roman" w:hAnsi="Times New Roman" w:cs="Times New Roman"/>
          <w:sz w:val="26"/>
          <w:szCs w:val="26"/>
          <w:highlight w:val="green"/>
        </w:rPr>
        <w:t xml:space="preserve"> </w:t>
      </w:r>
      <w:r w:rsidR="00754DCF" w:rsidRPr="00A14F38">
        <w:rPr>
          <w:rFonts w:ascii="Times New Roman" w:hAnsi="Times New Roman" w:cs="Times New Roman"/>
          <w:sz w:val="26"/>
          <w:szCs w:val="26"/>
          <w:highlight w:val="green"/>
        </w:rPr>
        <w:t>a constrained MDP</w:t>
      </w:r>
      <w:r w:rsidR="00754DCF" w:rsidRPr="00A14F38">
        <w:rPr>
          <w:rFonts w:ascii="Times New Roman" w:hAnsi="Times New Roman" w:cs="Times New Roman"/>
          <w:sz w:val="26"/>
          <w:szCs w:val="26"/>
          <w:highlight w:val="green"/>
        </w:rPr>
        <w:t xml:space="preserve"> into </w:t>
      </w:r>
      <w:r w:rsidR="00367B06" w:rsidRPr="00A14F38">
        <w:rPr>
          <w:rFonts w:ascii="Times New Roman" w:hAnsi="Times New Roman" w:cs="Times New Roman"/>
          <w:sz w:val="26"/>
          <w:szCs w:val="26"/>
          <w:highlight w:val="green"/>
        </w:rPr>
        <w:t>regular</w:t>
      </w:r>
      <w:r w:rsidR="00367B06" w:rsidRPr="00A14F38">
        <w:rPr>
          <w:rFonts w:ascii="Times New Roman" w:hAnsi="Times New Roman" w:cs="Times New Roman"/>
          <w:sz w:val="26"/>
          <w:szCs w:val="26"/>
          <w:highlight w:val="green"/>
        </w:rPr>
        <w:t xml:space="preserve">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w:t>
      </w:r>
      <w:r w:rsidR="00B731A2" w:rsidRPr="00A14F38">
        <w:rPr>
          <w:rFonts w:ascii="Times New Roman" w:hAnsi="Times New Roman" w:cs="Times New Roman"/>
          <w:sz w:val="26"/>
          <w:szCs w:val="26"/>
          <w:highlight w:val="green"/>
        </w:rPr>
        <w:t>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energy saving</w:t>
      </w:r>
      <w:r w:rsidR="00DB0619" w:rsidRPr="00850692">
        <w:rPr>
          <w:rFonts w:ascii="Times New Roman" w:hAnsi="Times New Roman" w:cs="Times New Roman"/>
          <w:sz w:val="26"/>
          <w:szCs w:val="26"/>
          <w:highlight w:val="green"/>
        </w:rPr>
        <w:t xml:space="preserve">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QoE</w:t>
      </w:r>
      <w:r w:rsidR="00FC5A67" w:rsidRPr="00850692">
        <w:rPr>
          <w:rFonts w:ascii="Times New Roman" w:hAnsi="Times New Roman" w:cs="Times New Roman"/>
          <w:sz w:val="26"/>
          <w:szCs w:val="26"/>
          <w:highlight w:val="green"/>
        </w:rPr>
        <w:t xml:space="preserve"> is also </w:t>
      </w:r>
      <w:r w:rsidR="002F49DA" w:rsidRPr="00850692">
        <w:rPr>
          <w:rFonts w:ascii="Times New Roman" w:hAnsi="Times New Roman" w:cs="Times New Roman"/>
          <w:sz w:val="26"/>
          <w:szCs w:val="26"/>
          <w:highlight w:val="green"/>
        </w:rPr>
        <w:t>enhance</w:t>
      </w:r>
      <w:r w:rsidR="002F49DA" w:rsidRPr="00850692">
        <w:rPr>
          <w:rFonts w:ascii="Times New Roman" w:hAnsi="Times New Roman" w:cs="Times New Roman"/>
          <w:sz w:val="26"/>
          <w:szCs w:val="26"/>
          <w:highlight w:val="green"/>
        </w:rPr>
        <w:t>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CB1EA5" w:rsidRPr="00850692">
        <w:rPr>
          <w:rFonts w:ascii="Times New Roman" w:hAnsi="Times New Roman" w:cs="Times New Roman"/>
          <w:sz w:val="26"/>
          <w:szCs w:val="26"/>
          <w:highlight w:val="green"/>
        </w:rPr>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reconstruct</w:t>
      </w:r>
      <w:r w:rsidR="003768DD" w:rsidRPr="00850692">
        <w:rPr>
          <w:rFonts w:ascii="Times New Roman" w:hAnsi="Times New Roman" w:cs="Times New Roman"/>
          <w:sz w:val="26"/>
          <w:szCs w:val="26"/>
          <w:highlight w:val="green"/>
        </w:rPr>
        <w:t xml:space="preserve">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w:t>
      </w:r>
      <w:r w:rsidR="00F1155F" w:rsidRPr="002E39CA">
        <w:rPr>
          <w:rFonts w:ascii="Times New Roman" w:hAnsi="Times New Roman" w:cs="Times New Roman"/>
          <w:sz w:val="26"/>
          <w:szCs w:val="26"/>
          <w:highlight w:val="green"/>
        </w:rPr>
        <w:t>design</w:t>
      </w:r>
      <w:r w:rsidR="00F1155F" w:rsidRPr="002E39CA">
        <w:rPr>
          <w:rFonts w:ascii="Times New Roman" w:hAnsi="Times New Roman" w:cs="Times New Roman"/>
          <w:sz w:val="26"/>
          <w:szCs w:val="26"/>
          <w:highlight w:val="green"/>
        </w:rPr>
        <w:t>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reconstruct</w:t>
      </w:r>
      <w:r w:rsidR="000D2533" w:rsidRPr="002E39CA">
        <w:rPr>
          <w:rFonts w:ascii="Times New Roman" w:hAnsi="Times New Roman" w:cs="Times New Roman"/>
          <w:sz w:val="26"/>
          <w:szCs w:val="26"/>
          <w:highlight w:val="green"/>
        </w:rPr>
        <w:t xml:space="preserve">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w:t>
      </w:r>
      <w:r w:rsidR="005509DB" w:rsidRPr="002E39CA">
        <w:rPr>
          <w:rFonts w:ascii="Times New Roman" w:hAnsi="Times New Roman" w:cs="Times New Roman"/>
          <w:sz w:val="26"/>
          <w:szCs w:val="26"/>
          <w:highlight w:val="green"/>
        </w:rPr>
        <w:t>training</w:t>
      </w:r>
      <w:r w:rsidR="005509DB" w:rsidRPr="002E39CA">
        <w:rPr>
          <w:rFonts w:ascii="Times New Roman" w:hAnsi="Times New Roman" w:cs="Times New Roman"/>
          <w:sz w:val="26"/>
          <w:szCs w:val="26"/>
          <w:highlight w:val="green"/>
        </w:rPr>
        <w:t xml:space="preserve"> </w:t>
      </w:r>
      <w:r w:rsidR="005509DB" w:rsidRPr="002E39CA">
        <w:rPr>
          <w:rFonts w:ascii="Times New Roman" w:hAnsi="Times New Roman" w:cs="Times New Roman"/>
          <w:sz w:val="26"/>
          <w:szCs w:val="26"/>
          <w:highlight w:val="green"/>
        </w:rPr>
        <w:t>stages</w:t>
      </w:r>
      <w:r w:rsidR="005509DB" w:rsidRPr="002E39CA">
        <w:rPr>
          <w:rFonts w:ascii="Times New Roman" w:hAnsi="Times New Roman" w:cs="Times New Roman"/>
          <w:sz w:val="26"/>
          <w:szCs w:val="26"/>
          <w:highlight w:val="green"/>
        </w:rPr>
        <w:t xml:space="preserve">,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 xml:space="preserve">for analyzing </w:t>
      </w:r>
      <w:r w:rsidR="00E865AB" w:rsidRPr="002E39CA">
        <w:rPr>
          <w:rFonts w:ascii="Times New Roman" w:hAnsi="Times New Roman" w:cs="Times New Roman"/>
          <w:sz w:val="26"/>
          <w:szCs w:val="26"/>
          <w:highlight w:val="green"/>
        </w:rPr>
        <w:t>speckle image</w:t>
      </w:r>
      <w:r w:rsidR="00E865AB" w:rsidRPr="002E39CA">
        <w:rPr>
          <w:rFonts w:ascii="Times New Roman" w:hAnsi="Times New Roman" w:cs="Times New Roman"/>
          <w:sz w:val="26"/>
          <w:szCs w:val="26"/>
          <w:highlight w:val="green"/>
        </w:rPr>
        <w:t xml:space="preserve"> from low</w:t>
      </w:r>
      <w:r w:rsidR="00E865AB" w:rsidRPr="002E39CA">
        <w:rPr>
          <w:rFonts w:ascii="Times New Roman" w:hAnsi="Times New Roman" w:cs="Times New Roman"/>
          <w:sz w:val="26"/>
          <w:szCs w:val="26"/>
          <w:highlight w:val="green"/>
        </w:rPr>
        <w:t xml:space="preserve"> resolution</w:t>
      </w:r>
      <w:r w:rsidR="00E865AB" w:rsidRPr="002E39CA">
        <w:rPr>
          <w:rFonts w:ascii="Times New Roman" w:hAnsi="Times New Roman" w:cs="Times New Roman"/>
          <w:sz w:val="26"/>
          <w:szCs w:val="26"/>
          <w:highlight w:val="green"/>
        </w:rPr>
        <w:t xml:space="preserve"> to </w:t>
      </w:r>
      <w:r w:rsidR="00E865AB" w:rsidRPr="002E39CA">
        <w:rPr>
          <w:rFonts w:ascii="Times New Roman" w:hAnsi="Times New Roman" w:cs="Times New Roman"/>
          <w:sz w:val="26"/>
          <w:szCs w:val="26"/>
          <w:highlight w:val="green"/>
        </w:rPr>
        <w:t>high</w:t>
      </w:r>
      <w:r w:rsidR="00E865AB" w:rsidRPr="002E39CA">
        <w:rPr>
          <w:rFonts w:ascii="Times New Roman" w:hAnsi="Times New Roman" w:cs="Times New Roman"/>
          <w:sz w:val="26"/>
          <w:szCs w:val="26"/>
          <w:highlight w:val="green"/>
        </w:rPr>
        <w:t xml:space="preserve">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a high resolution</w:t>
      </w:r>
      <w:r w:rsidR="0063436D" w:rsidRPr="002E39CA">
        <w:rPr>
          <w:rFonts w:ascii="Times New Roman" w:hAnsi="Times New Roman" w:cs="Times New Roman"/>
          <w:sz w:val="26"/>
          <w:szCs w:val="26"/>
          <w:highlight w:val="green"/>
        </w:rPr>
        <w:t xml:space="preserve"> is achieved even if </w:t>
      </w:r>
      <w:r w:rsidR="002E39CA" w:rsidRPr="002E39CA">
        <w:rPr>
          <w:rFonts w:ascii="Times New Roman" w:hAnsi="Times New Roman" w:cs="Times New Roman"/>
          <w:sz w:val="26"/>
          <w:szCs w:val="26"/>
          <w:highlight w:val="green"/>
        </w:rPr>
        <w:t xml:space="preserve">there are </w:t>
      </w:r>
      <w:r w:rsidR="002E39CA" w:rsidRPr="002E39CA">
        <w:rPr>
          <w:rFonts w:ascii="Times New Roman" w:hAnsi="Times New Roman" w:cs="Times New Roman"/>
          <w:sz w:val="26"/>
          <w:szCs w:val="26"/>
          <w:highlight w:val="green"/>
        </w:rPr>
        <w:t xml:space="preserve">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DB2848" w:rsidRPr="000112C3">
        <w:rPr>
          <w:rFonts w:ascii="Times New Roman" w:hAnsi="Times New Roman" w:cs="Times New Roman"/>
          <w:sz w:val="26"/>
          <w:szCs w:val="26"/>
          <w:highlight w:val="green"/>
        </w:rPr>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EF7E9C" w:rsidRPr="000112C3">
        <w:rPr>
          <w:rFonts w:ascii="Times New Roman" w:hAnsi="Times New Roman" w:cs="Times New Roman"/>
          <w:sz w:val="26"/>
          <w:szCs w:val="26"/>
          <w:highlight w:val="green"/>
        </w:rPr>
        <w:t>]</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A</w:t>
      </w:r>
      <w:r w:rsidR="00A44A2F" w:rsidRPr="0057471A">
        <w:rPr>
          <w:rFonts w:ascii="Times New Roman" w:hAnsi="Times New Roman" w:cs="Times New Roman"/>
          <w:sz w:val="26"/>
          <w:szCs w:val="26"/>
          <w:highlight w:val="green"/>
        </w:rPr>
        <w:t>n energy-efficient IoT camera</w:t>
      </w:r>
      <w:r w:rsidR="00A44A2F" w:rsidRPr="0057471A">
        <w:rPr>
          <w:rFonts w:ascii="Times New Roman" w:hAnsi="Times New Roman" w:cs="Times New Roman"/>
          <w:sz w:val="26"/>
          <w:szCs w:val="26"/>
          <w:highlight w:val="green"/>
        </w:rPr>
        <w:t xml:space="preserve"> called </w:t>
      </w:r>
      <w:r w:rsidR="00035D70" w:rsidRPr="0057471A">
        <w:rPr>
          <w:rFonts w:ascii="Times New Roman" w:hAnsi="Times New Roman" w:cs="Times New Roman"/>
          <w:sz w:val="26"/>
          <w:szCs w:val="26"/>
          <w:highlight w:val="green"/>
        </w:rPr>
        <w:t>CamThings</w:t>
      </w:r>
      <w:r w:rsidR="00035D70" w:rsidRPr="0057471A">
        <w:rPr>
          <w:rFonts w:ascii="Times New Roman" w:hAnsi="Times New Roman" w:cs="Times New Roman"/>
          <w:sz w:val="26"/>
          <w:szCs w:val="26"/>
          <w:highlight w:val="green"/>
        </w:rPr>
        <w:t xml:space="preserve"> is </w:t>
      </w:r>
      <w:r w:rsidR="006B29EA" w:rsidRPr="0057471A">
        <w:rPr>
          <w:rFonts w:ascii="Times New Roman" w:hAnsi="Times New Roman" w:cs="Times New Roman"/>
          <w:sz w:val="26"/>
          <w:szCs w:val="26"/>
          <w:highlight w:val="green"/>
        </w:rPr>
        <w:t>implemented</w:t>
      </w:r>
      <w:r w:rsidR="006B29EA" w:rsidRPr="0057471A">
        <w:rPr>
          <w:rFonts w:ascii="Times New Roman" w:hAnsi="Times New Roman" w:cs="Times New Roman"/>
          <w:sz w:val="26"/>
          <w:szCs w:val="26"/>
          <w:highlight w:val="green"/>
        </w:rPr>
        <w:t xml:space="preserve"> by using</w:t>
      </w:r>
      <w:r w:rsidR="007E2175" w:rsidRPr="0057471A">
        <w:rPr>
          <w:rFonts w:ascii="Times New Roman" w:hAnsi="Times New Roman" w:cs="Times New Roman"/>
          <w:sz w:val="26"/>
          <w:szCs w:val="26"/>
          <w:highlight w:val="green"/>
        </w:rPr>
        <w:t xml:space="preserve"> the </w:t>
      </w:r>
      <w:r w:rsidR="007E2175" w:rsidRPr="0057471A">
        <w:rPr>
          <w:rFonts w:ascii="Times New Roman" w:hAnsi="Times New Roman" w:cs="Times New Roman"/>
          <w:sz w:val="26"/>
          <w:szCs w:val="26"/>
          <w:highlight w:val="green"/>
        </w:rPr>
        <w:t>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periodic</w:t>
      </w:r>
      <w:r w:rsidR="007A4A90"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w:t>
      </w:r>
      <w:r w:rsidR="008F215F" w:rsidRPr="0057471A">
        <w:rPr>
          <w:rFonts w:ascii="Times New Roman" w:hAnsi="Times New Roman" w:cs="Times New Roman"/>
          <w:sz w:val="26"/>
          <w:szCs w:val="26"/>
          <w:highlight w:val="green"/>
        </w:rPr>
        <w:t>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lifetime</w:t>
      </w:r>
      <w:r w:rsidR="004D0890" w:rsidRPr="0057471A">
        <w:rPr>
          <w:rFonts w:ascii="Times New Roman" w:hAnsi="Times New Roman" w:cs="Times New Roman"/>
          <w:sz w:val="26"/>
          <w:szCs w:val="26"/>
          <w:highlight w:val="green"/>
        </w:rPr>
        <w:t xml:space="preserv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transmission</w:t>
      </w:r>
      <w:r w:rsidR="004258CC" w:rsidRPr="0099086C">
        <w:rPr>
          <w:rFonts w:ascii="Times New Roman" w:hAnsi="Times New Roman" w:cs="Times New Roman"/>
          <w:sz w:val="26"/>
          <w:szCs w:val="26"/>
          <w:highlight w:val="green"/>
        </w:rPr>
        <w:t xml:space="preserve">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d</w:t>
      </w:r>
      <w:r w:rsidR="00EB2BC1" w:rsidRPr="0099086C">
        <w:rPr>
          <w:rFonts w:ascii="Times New Roman" w:hAnsi="Times New Roman" w:cs="Times New Roman"/>
          <w:sz w:val="26"/>
          <w:szCs w:val="26"/>
          <w:highlight w:val="green"/>
        </w:rPr>
        <w:t xml:space="preserve">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w:t>
      </w:r>
      <w:r w:rsidR="00910482" w:rsidRPr="0099086C">
        <w:rPr>
          <w:rFonts w:ascii="Times New Roman" w:hAnsi="Times New Roman" w:cs="Times New Roman"/>
          <w:sz w:val="26"/>
          <w:szCs w:val="26"/>
          <w:highlight w:val="green"/>
        </w:rPr>
        <w:t xml:space="preserve">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w:t>
      </w:r>
      <w:r w:rsidR="003036F8" w:rsidRPr="0099086C">
        <w:rPr>
          <w:rFonts w:ascii="Times New Roman" w:hAnsi="Times New Roman" w:cs="Times New Roman"/>
          <w:sz w:val="26"/>
          <w:szCs w:val="26"/>
          <w:highlight w:val="green"/>
        </w:rPr>
        <w:t xml:space="preserve">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w:t>
      </w:r>
      <w:r w:rsidR="001A4280" w:rsidRPr="00B23DC3">
        <w:rPr>
          <w:rFonts w:ascii="Times New Roman" w:hAnsi="Times New Roman" w:cs="Times New Roman"/>
          <w:sz w:val="26"/>
          <w:szCs w:val="26"/>
          <w:highlight w:val="green"/>
        </w:rPr>
        <w:t xml:space="preserve">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A</w:t>
      </w:r>
      <w:r w:rsidR="004A6F39" w:rsidRPr="00215D54">
        <w:rPr>
          <w:rFonts w:ascii="Times New Roman" w:hAnsi="Times New Roman" w:cs="Times New Roman"/>
          <w:sz w:val="26"/>
          <w:szCs w:val="26"/>
          <w:highlight w:val="green"/>
        </w:rPr>
        <w:t xml:space="preserve"> dynamic learning method</w:t>
      </w:r>
      <w:r w:rsidR="004A6F39" w:rsidRPr="00215D54">
        <w:rPr>
          <w:rFonts w:ascii="Times New Roman" w:hAnsi="Times New Roman" w:cs="Times New Roman"/>
          <w:sz w:val="26"/>
          <w:szCs w:val="26"/>
          <w:highlight w:val="green"/>
        </w:rPr>
        <w:t xml:space="preserve">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network</w:t>
      </w:r>
      <w:r w:rsidR="00762BBF" w:rsidRPr="000678BE">
        <w:rPr>
          <w:rFonts w:ascii="Times New Roman" w:hAnsi="Times New Roman" w:cs="Times New Roman"/>
          <w:sz w:val="26"/>
          <w:szCs w:val="26"/>
          <w:highlight w:val="green"/>
        </w:rPr>
        <w:t xml:space="preserve">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trained</w:t>
      </w:r>
      <w:r w:rsidR="00AB0C2D" w:rsidRPr="000678BE">
        <w:rPr>
          <w:rFonts w:ascii="Times New Roman" w:hAnsi="Times New Roman" w:cs="Times New Roman"/>
          <w:sz w:val="26"/>
          <w:szCs w:val="26"/>
          <w:highlight w:val="green"/>
        </w:rPr>
        <w:t xml:space="preserve">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w:t>
      </w:r>
      <w:r w:rsidR="007C3BF4" w:rsidRPr="000678BE">
        <w:rPr>
          <w:rFonts w:ascii="Times New Roman" w:hAnsi="Times New Roman" w:cs="Times New Roman"/>
          <w:sz w:val="26"/>
          <w:szCs w:val="26"/>
          <w:highlight w:val="green"/>
        </w:rPr>
        <w:t>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recognition</w:t>
      </w:r>
      <w:r w:rsidR="00801D1D" w:rsidRPr="000678BE">
        <w:rPr>
          <w:rFonts w:ascii="Times New Roman" w:hAnsi="Times New Roman" w:cs="Times New Roman"/>
          <w:sz w:val="26"/>
          <w:szCs w:val="26"/>
          <w:highlight w:val="green"/>
        </w:rPr>
        <w:t xml:space="preserve"> </w:t>
      </w:r>
      <w:r w:rsidR="00801D1D" w:rsidRPr="000678BE">
        <w:rPr>
          <w:rFonts w:ascii="Times New Roman" w:hAnsi="Times New Roman" w:cs="Times New Roman"/>
          <w:sz w:val="26"/>
          <w:szCs w:val="26"/>
          <w:highlight w:val="green"/>
        </w:rPr>
        <w:t>module</w:t>
      </w:r>
      <w:r w:rsidR="00801D1D" w:rsidRPr="000678BE">
        <w:rPr>
          <w:rFonts w:ascii="Times New Roman" w:hAnsi="Times New Roman" w:cs="Times New Roman"/>
          <w:sz w:val="26"/>
          <w:szCs w:val="26"/>
          <w:highlight w:val="green"/>
        </w:rPr>
        <w:t xml:space="preserve"> is deployed in </w:t>
      </w:r>
      <w:r w:rsidR="007B2FCC" w:rsidRPr="000678BE">
        <w:rPr>
          <w:rFonts w:ascii="Times New Roman" w:hAnsi="Times New Roman" w:cs="Times New Roman"/>
          <w:sz w:val="26"/>
          <w:szCs w:val="26"/>
          <w:highlight w:val="green"/>
        </w:rPr>
        <w:t>edge servers</w:t>
      </w:r>
      <w:r w:rsidR="007B2FCC" w:rsidRPr="000678BE">
        <w:rPr>
          <w:rFonts w:ascii="Times New Roman" w:hAnsi="Times New Roman" w:cs="Times New Roman"/>
          <w:sz w:val="26"/>
          <w:szCs w:val="26"/>
          <w:highlight w:val="green"/>
        </w:rPr>
        <w:t xml:space="preserve">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w:t>
      </w:r>
      <w:r w:rsidR="00DB699B" w:rsidRPr="000678BE">
        <w:rPr>
          <w:rFonts w:ascii="Times New Roman" w:hAnsi="Times New Roman" w:cs="Times New Roman"/>
          <w:sz w:val="26"/>
          <w:szCs w:val="26"/>
          <w:highlight w:val="green"/>
        </w:rPr>
        <w:t>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 xml:space="preserve">minimization of </w:t>
      </w:r>
      <w:r w:rsidR="002D2A8E" w:rsidRPr="00321E9C">
        <w:rPr>
          <w:rFonts w:ascii="Times New Roman" w:hAnsi="Times New Roman" w:cs="Times New Roman"/>
          <w:sz w:val="26"/>
          <w:szCs w:val="26"/>
          <w:highlight w:val="green"/>
        </w:rPr>
        <w:t>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w:t>
      </w:r>
      <w:r w:rsidR="003E27AE" w:rsidRPr="00321E9C">
        <w:rPr>
          <w:rFonts w:ascii="Times New Roman" w:hAnsi="Times New Roman" w:cs="Times New Roman"/>
          <w:sz w:val="26"/>
          <w:szCs w:val="26"/>
          <w:highlight w:val="green"/>
        </w:rPr>
        <w:t>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A</w:t>
      </w:r>
      <w:r w:rsidR="00F363A6" w:rsidRPr="00321E9C">
        <w:rPr>
          <w:rFonts w:ascii="Times New Roman" w:hAnsi="Times New Roman" w:cs="Times New Roman"/>
          <w:sz w:val="26"/>
          <w:szCs w:val="26"/>
          <w:highlight w:val="green"/>
        </w:rPr>
        <w:t>n optimization framework</w:t>
      </w:r>
      <w:r w:rsidR="00F363A6" w:rsidRPr="00321E9C">
        <w:rPr>
          <w:rFonts w:ascii="Times New Roman" w:hAnsi="Times New Roman" w:cs="Times New Roman"/>
          <w:sz w:val="26"/>
          <w:szCs w:val="26"/>
          <w:highlight w:val="green"/>
        </w:rPr>
        <w:t xml:space="preserve"> is </w:t>
      </w:r>
      <w:r w:rsidR="00F363A6" w:rsidRPr="005C7CA3">
        <w:rPr>
          <w:rFonts w:ascii="Times New Roman" w:hAnsi="Times New Roman" w:cs="Times New Roman"/>
          <w:sz w:val="26"/>
          <w:szCs w:val="26"/>
          <w:highlight w:val="green"/>
        </w:rPr>
        <w:t xml:space="preserve">proposed </w:t>
      </w:r>
      <w:r w:rsidR="00F363A6" w:rsidRPr="005C7CA3">
        <w:rPr>
          <w:rFonts w:ascii="Times New Roman" w:hAnsi="Times New Roman" w:cs="Times New Roman"/>
          <w:sz w:val="26"/>
          <w:szCs w:val="26"/>
          <w:highlight w:val="green"/>
        </w:rPr>
        <w:t>based on deep</w:t>
      </w:r>
      <w:r w:rsidR="00F363A6" w:rsidRPr="005C7CA3">
        <w:rPr>
          <w:rFonts w:ascii="Times New Roman" w:hAnsi="Times New Roman" w:cs="Times New Roman"/>
          <w:sz w:val="26"/>
          <w:szCs w:val="26"/>
          <w:highlight w:val="green"/>
        </w:rPr>
        <w:t xml:space="preserve"> r</w:t>
      </w:r>
      <w:r w:rsidR="00F363A6" w:rsidRPr="005C7CA3">
        <w:rPr>
          <w:rFonts w:ascii="Times New Roman" w:hAnsi="Times New Roman" w:cs="Times New Roman"/>
          <w:sz w:val="26"/>
          <w:szCs w:val="26"/>
          <w:highlight w:val="green"/>
        </w:rPr>
        <w:t>einforcement learning</w:t>
      </w:r>
      <w:r w:rsidR="00F363A6" w:rsidRPr="005C7CA3">
        <w:rPr>
          <w:rFonts w:ascii="Times New Roman" w:hAnsi="Times New Roman" w:cs="Times New Roman"/>
          <w:sz w:val="26"/>
          <w:szCs w:val="26"/>
          <w:highlight w:val="green"/>
        </w:rPr>
        <w:t xml:space="preserve">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w:t>
      </w:r>
      <w:r w:rsidR="001B0F55" w:rsidRPr="003914FC">
        <w:rPr>
          <w:rFonts w:ascii="Times New Roman" w:hAnsi="Times New Roman" w:cs="Times New Roman"/>
          <w:i/>
          <w:sz w:val="26"/>
          <w:szCs w:val="26"/>
          <w:highlight w:val="green"/>
        </w:rPr>
        <w:t>et al</w:t>
      </w:r>
      <w:r w:rsidR="001B0F55" w:rsidRPr="003914FC">
        <w:rPr>
          <w:rFonts w:ascii="Times New Roman" w:hAnsi="Times New Roman" w:cs="Times New Roman"/>
          <w:sz w:val="26"/>
          <w:szCs w:val="26"/>
          <w:highlight w:val="green"/>
        </w:rPr>
        <w:t>.</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DE70BE" w:rsidRPr="003914FC">
        <w:rPr>
          <w:rFonts w:ascii="Times New Roman" w:hAnsi="Times New Roman" w:cs="Times New Roman"/>
          <w:sz w:val="26"/>
          <w:szCs w:val="26"/>
          <w:highlight w:val="green"/>
        </w:rPr>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w:t>
      </w:r>
      <w:r w:rsidR="00F2376F" w:rsidRPr="003914FC">
        <w:rPr>
          <w:rFonts w:ascii="Times New Roman" w:hAnsi="Times New Roman" w:cs="Times New Roman"/>
          <w:sz w:val="26"/>
          <w:szCs w:val="26"/>
          <w:highlight w:val="green"/>
        </w:rPr>
        <w:t xml:space="preserve">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w:t>
      </w:r>
      <w:r w:rsidR="002107B0" w:rsidRPr="00AD7290">
        <w:rPr>
          <w:rFonts w:ascii="Times New Roman" w:hAnsi="Times New Roman" w:cs="Times New Roman"/>
          <w:sz w:val="26"/>
          <w:szCs w:val="26"/>
          <w:highlight w:val="green"/>
        </w:rPr>
        <w:t xml:space="preserve">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w:t>
      </w:r>
      <w:r w:rsidR="009504AD" w:rsidRPr="00AD7290">
        <w:rPr>
          <w:rFonts w:ascii="Times New Roman" w:hAnsi="Times New Roman" w:cs="Times New Roman"/>
          <w:sz w:val="26"/>
          <w:szCs w:val="26"/>
          <w:highlight w:val="green"/>
        </w:rPr>
        <w:t>energy</w:t>
      </w:r>
      <w:r w:rsidR="00E85F82" w:rsidRPr="00AD7290">
        <w:rPr>
          <w:rFonts w:ascii="Times New Roman" w:hAnsi="Times New Roman" w:cs="Times New Roman"/>
          <w:sz w:val="26"/>
          <w:szCs w:val="26"/>
          <w:highlight w:val="green"/>
        </w:rPr>
        <w:t xml:space="preserve"> optimization </w:t>
      </w:r>
      <w:r w:rsidR="00E85F82" w:rsidRPr="00AD7290">
        <w:rPr>
          <w:rFonts w:ascii="Times New Roman" w:hAnsi="Times New Roman" w:cs="Times New Roman"/>
          <w:sz w:val="26"/>
          <w:szCs w:val="26"/>
          <w:highlight w:val="green"/>
        </w:rPr>
        <w:t>one.</w:t>
      </w:r>
      <w:r w:rsidR="00F373D4" w:rsidRPr="00AD7290">
        <w:rPr>
          <w:rFonts w:ascii="Times New Roman" w:hAnsi="Times New Roman" w:cs="Times New Roman"/>
          <w:sz w:val="26"/>
          <w:szCs w:val="26"/>
          <w:highlight w:val="green"/>
        </w:rPr>
        <w:t xml:space="preserve"> T</w:t>
      </w:r>
      <w:r w:rsidR="00F373D4" w:rsidRPr="00AD7290">
        <w:rPr>
          <w:rFonts w:ascii="Times New Roman" w:hAnsi="Times New Roman" w:cs="Times New Roman"/>
          <w:sz w:val="26"/>
          <w:szCs w:val="26"/>
          <w:highlight w:val="green"/>
        </w:rPr>
        <w:t>he optimal cost strategy</w:t>
      </w:r>
      <w:r w:rsidR="00F373D4" w:rsidRPr="00AD7290">
        <w:rPr>
          <w:rFonts w:ascii="Times New Roman" w:hAnsi="Times New Roman" w:cs="Times New Roman"/>
          <w:sz w:val="26"/>
          <w:szCs w:val="26"/>
          <w:highlight w:val="green"/>
        </w:rPr>
        <w:t xml:space="preserve">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w:t>
      </w:r>
      <w:r w:rsidR="00732EF4" w:rsidRPr="00AD7290">
        <w:rPr>
          <w:rFonts w:ascii="Times New Roman" w:hAnsi="Times New Roman" w:cs="Times New Roman"/>
          <w:sz w:val="26"/>
          <w:szCs w:val="26"/>
          <w:highlight w:val="green"/>
        </w:rPr>
        <w:t xml:space="preserve">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energy consumption</w:t>
      </w:r>
      <w:r w:rsidR="00AB6E1C" w:rsidRPr="0047795F">
        <w:rPr>
          <w:rFonts w:ascii="Times New Roman" w:hAnsi="Times New Roman" w:cs="Times New Roman"/>
          <w:sz w:val="26"/>
          <w:szCs w:val="26"/>
          <w:highlight w:val="green"/>
        </w:rPr>
        <w:t xml:space="preserve">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w:t>
      </w:r>
      <w:r w:rsidR="003C450B" w:rsidRPr="0047795F">
        <w:rPr>
          <w:rFonts w:ascii="Times New Roman" w:hAnsi="Times New Roman" w:cs="Times New Roman"/>
          <w:sz w:val="26"/>
          <w:szCs w:val="26"/>
          <w:highlight w:val="green"/>
        </w:rPr>
        <w:t>s</w:t>
      </w:r>
      <w:r w:rsidR="00B24163" w:rsidRPr="0047795F">
        <w:rPr>
          <w:rFonts w:ascii="Times New Roman" w:hAnsi="Times New Roman" w:cs="Times New Roman"/>
          <w:sz w:val="26"/>
          <w:szCs w:val="26"/>
          <w:highlight w:val="green"/>
        </w:rPr>
        <w:t>.</w:t>
      </w:r>
    </w:p>
    <w:p w:rsidR="005B2090" w:rsidRPr="005B2090" w:rsidRDefault="009B2064" w:rsidP="005B2090">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w:t>
      </w:r>
      <w:r w:rsidR="00E06E0C" w:rsidRPr="00752D91">
        <w:rPr>
          <w:rFonts w:ascii="Times New Roman" w:hAnsi="Times New Roman" w:cs="Times New Roman"/>
          <w:sz w:val="26"/>
          <w:szCs w:val="26"/>
          <w:highlight w:val="green"/>
        </w:rPr>
        <w:t xml:space="preserve">task adaption </w:t>
      </w:r>
      <w:r w:rsidR="00E06E0C" w:rsidRPr="00752D91">
        <w:rPr>
          <w:rFonts w:ascii="Times New Roman" w:hAnsi="Times New Roman" w:cs="Times New Roman"/>
          <w:sz w:val="26"/>
          <w:szCs w:val="26"/>
          <w:highlight w:val="green"/>
        </w:rPr>
        <w:t xml:space="preserve">and </w:t>
      </w:r>
      <w:r w:rsidR="00E06E0C" w:rsidRPr="00752D91">
        <w:rPr>
          <w:rFonts w:ascii="Times New Roman" w:hAnsi="Times New Roman" w:cs="Times New Roman"/>
          <w:sz w:val="26"/>
          <w:szCs w:val="26"/>
          <w:highlight w:val="green"/>
        </w:rPr>
        <w:t xml:space="preserve">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It well learns an offloading policy represented by a sequence-to-sequence neural network.</w:t>
      </w:r>
      <w:r w:rsidR="00CF1F6A" w:rsidRPr="00752D91">
        <w:rPr>
          <w:rFonts w:ascii="Times New Roman" w:hAnsi="Times New Roman" w:cs="Times New Roman"/>
          <w:sz w:val="26"/>
          <w:szCs w:val="26"/>
          <w:highlight w:val="green"/>
        </w:rPr>
        <w:t xml:space="preserve"> </w:t>
      </w:r>
      <w:r w:rsidR="00093C31" w:rsidRPr="00752D91">
        <w:rPr>
          <w:rFonts w:ascii="Times New Roman" w:hAnsi="Times New Roman" w:cs="Times New Roman"/>
          <w:sz w:val="26"/>
          <w:szCs w:val="26"/>
          <w:highlight w:val="green"/>
        </w:rPr>
        <w:t xml:space="preserve">The </w:t>
      </w:r>
      <w:r w:rsidR="00093C31" w:rsidRPr="00752D91">
        <w:rPr>
          <w:rFonts w:ascii="Times New Roman" w:hAnsi="Times New Roman" w:cs="Times New Roman"/>
          <w:sz w:val="26"/>
          <w:szCs w:val="26"/>
          <w:highlight w:val="green"/>
        </w:rPr>
        <w:t>offloading</w:t>
      </w:r>
      <w:r w:rsidR="00093C31" w:rsidRPr="00752D91">
        <w:rPr>
          <w:rFonts w:ascii="Times New Roman" w:hAnsi="Times New Roman" w:cs="Times New Roman"/>
          <w:sz w:val="26"/>
          <w:szCs w:val="26"/>
          <w:highlight w:val="green"/>
        </w:rPr>
        <w:t xml:space="preserve"> policy </w:t>
      </w:r>
      <w:r w:rsidR="00EC76F4" w:rsidRPr="00752D91">
        <w:rPr>
          <w:rFonts w:ascii="Times New Roman" w:hAnsi="Times New Roman" w:cs="Times New Roman"/>
          <w:sz w:val="26"/>
          <w:szCs w:val="26"/>
          <w:highlight w:val="green"/>
        </w:rPr>
        <w:t xml:space="preserve">is </w:t>
      </w:r>
      <w:r w:rsidR="00EC76F4" w:rsidRPr="00752D91">
        <w:rPr>
          <w:rFonts w:ascii="Times New Roman" w:hAnsi="Times New Roman" w:cs="Times New Roman"/>
          <w:sz w:val="26"/>
          <w:szCs w:val="26"/>
          <w:highlight w:val="green"/>
        </w:rPr>
        <w:t>infer</w:t>
      </w:r>
      <w:r w:rsidR="00EC76F4" w:rsidRPr="00752D91">
        <w:rPr>
          <w:rFonts w:ascii="Times New Roman" w:hAnsi="Times New Roman" w:cs="Times New Roman"/>
          <w:sz w:val="26"/>
          <w:szCs w:val="26"/>
          <w:highlight w:val="green"/>
        </w:rPr>
        <w:t>red by</w:t>
      </w:r>
      <w:r w:rsidR="00EC76F4" w:rsidRPr="00752D91">
        <w:rPr>
          <w:rFonts w:ascii="Times New Roman" w:hAnsi="Times New Roman" w:cs="Times New Roman"/>
          <w:sz w:val="26"/>
          <w:szCs w:val="26"/>
          <w:highlight w:val="green"/>
        </w:rPr>
        <w:t xml:space="preserve"> </w:t>
      </w:r>
      <w:r w:rsidR="00A11BE4" w:rsidRPr="00752D91">
        <w:rPr>
          <w:rFonts w:ascii="Times New Roman" w:hAnsi="Times New Roman" w:cs="Times New Roman"/>
          <w:sz w:val="26"/>
          <w:szCs w:val="26"/>
          <w:highlight w:val="green"/>
        </w:rPr>
        <w:t>automatically</w:t>
      </w:r>
      <w:r w:rsidR="00A11BE4" w:rsidRPr="00752D91">
        <w:rPr>
          <w:rFonts w:ascii="Times New Roman" w:hAnsi="Times New Roman" w:cs="Times New Roman"/>
          <w:sz w:val="26"/>
          <w:szCs w:val="26"/>
          <w:highlight w:val="green"/>
        </w:rPr>
        <w:t xml:space="preserve">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w:t>
      </w:r>
      <w:r w:rsidR="00946E3C" w:rsidRPr="00752D91">
        <w:rPr>
          <w:rFonts w:ascii="Times New Roman" w:hAnsi="Times New Roman" w:cs="Times New Roman"/>
          <w:sz w:val="26"/>
          <w:szCs w:val="26"/>
          <w:highlight w:val="green"/>
        </w:rPr>
        <w:t>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w:t>
      </w:r>
      <w:r w:rsidR="00946E3C" w:rsidRPr="00752D91">
        <w:rPr>
          <w:rFonts w:ascii="Times New Roman" w:hAnsi="Times New Roman" w:cs="Times New Roman"/>
          <w:sz w:val="26"/>
          <w:szCs w:val="26"/>
          <w:highlight w:val="green"/>
        </w:rPr>
        <w:t>formulate</w:t>
      </w:r>
      <w:r w:rsidR="00946E3C" w:rsidRPr="00752D91">
        <w:rPr>
          <w:rFonts w:ascii="Times New Roman" w:hAnsi="Times New Roman" w:cs="Times New Roman"/>
          <w:sz w:val="26"/>
          <w:szCs w:val="26"/>
          <w:highlight w:val="green"/>
        </w:rPr>
        <w:t xml:space="preserve">d as an </w:t>
      </w:r>
      <w:r w:rsidR="00946E3C" w:rsidRPr="00752D91">
        <w:rPr>
          <w:rFonts w:ascii="Times New Roman" w:hAnsi="Times New Roman" w:cs="Times New Roman"/>
          <w:sz w:val="26"/>
          <w:szCs w:val="26"/>
          <w:highlight w:val="green"/>
        </w:rPr>
        <w:t>optimization objective</w:t>
      </w:r>
      <w:r w:rsidR="00946E3C" w:rsidRPr="00752D91">
        <w:rPr>
          <w:rFonts w:ascii="Times New Roman" w:hAnsi="Times New Roman" w:cs="Times New Roman"/>
          <w:sz w:val="26"/>
          <w:szCs w:val="26"/>
          <w:highlight w:val="green"/>
        </w:rPr>
        <w:t>.</w:t>
      </w:r>
      <w:r w:rsidR="00C84743" w:rsidRPr="00752D91">
        <w:rPr>
          <w:rFonts w:ascii="Times New Roman" w:hAnsi="Times New Roman" w:cs="Times New Roman"/>
          <w:sz w:val="26"/>
          <w:szCs w:val="26"/>
          <w:highlight w:val="green"/>
        </w:rPr>
        <w:t xml:space="preserve"> The o</w:t>
      </w:r>
      <w:r w:rsidR="00C84743" w:rsidRPr="00752D91">
        <w:rPr>
          <w:rFonts w:ascii="Times New Roman" w:hAnsi="Times New Roman" w:cs="Times New Roman"/>
          <w:sz w:val="26"/>
          <w:szCs w:val="26"/>
          <w:highlight w:val="green"/>
        </w:rPr>
        <w:t>ffloading</w:t>
      </w:r>
      <w:r w:rsidR="00C84743" w:rsidRPr="00752D91">
        <w:rPr>
          <w:rFonts w:ascii="Times New Roman" w:hAnsi="Times New Roman" w:cs="Times New Roman"/>
          <w:sz w:val="26"/>
          <w:szCs w:val="26"/>
          <w:highlight w:val="green"/>
        </w:rPr>
        <w:t xml:space="preserve"> and </w:t>
      </w:r>
      <w:r w:rsidR="00C84743" w:rsidRPr="00752D91">
        <w:rPr>
          <w:rFonts w:ascii="Times New Roman" w:hAnsi="Times New Roman" w:cs="Times New Roman"/>
          <w:sz w:val="26"/>
          <w:szCs w:val="26"/>
          <w:highlight w:val="green"/>
        </w:rPr>
        <w:t>allocation</w:t>
      </w:r>
      <w:r w:rsidR="00C84743" w:rsidRPr="00752D91">
        <w:rPr>
          <w:rFonts w:ascii="Times New Roman" w:hAnsi="Times New Roman" w:cs="Times New Roman"/>
          <w:sz w:val="26"/>
          <w:szCs w:val="26"/>
          <w:highlight w:val="green"/>
        </w:rPr>
        <w:t xml:space="preserve"> of </w:t>
      </w:r>
      <w:r w:rsidR="00C84743" w:rsidRPr="00752D91">
        <w:rPr>
          <w:rFonts w:ascii="Times New Roman" w:hAnsi="Times New Roman" w:cs="Times New Roman"/>
          <w:sz w:val="26"/>
          <w:szCs w:val="26"/>
          <w:highlight w:val="green"/>
        </w:rPr>
        <w:t>computational resource</w:t>
      </w:r>
      <w:r w:rsidR="00C84743" w:rsidRPr="00752D91">
        <w:rPr>
          <w:rFonts w:ascii="Times New Roman" w:hAnsi="Times New Roman" w:cs="Times New Roman"/>
          <w:sz w:val="26"/>
          <w:szCs w:val="26"/>
          <w:highlight w:val="green"/>
        </w:rPr>
        <w:t xml:space="preserve">s are </w:t>
      </w:r>
      <w:r w:rsidR="00C84743" w:rsidRPr="00752D91">
        <w:rPr>
          <w:rFonts w:ascii="Times New Roman" w:hAnsi="Times New Roman" w:cs="Times New Roman"/>
          <w:sz w:val="26"/>
          <w:szCs w:val="26"/>
          <w:highlight w:val="green"/>
        </w:rPr>
        <w:t>jointly optimize</w:t>
      </w:r>
      <w:r w:rsidR="00C84743" w:rsidRPr="00752D91">
        <w:rPr>
          <w:rFonts w:ascii="Times New Roman" w:hAnsi="Times New Roman" w:cs="Times New Roman"/>
          <w:sz w:val="26"/>
          <w:szCs w:val="26"/>
          <w:highlight w:val="green"/>
        </w:rPr>
        <w:t xml:space="preserve">d </w:t>
      </w:r>
      <w:r w:rsidR="00F51356" w:rsidRPr="00752D91">
        <w:rPr>
          <w:rFonts w:ascii="Times New Roman" w:hAnsi="Times New Roman" w:cs="Times New Roman"/>
          <w:sz w:val="26"/>
          <w:szCs w:val="26"/>
          <w:highlight w:val="green"/>
        </w:rPr>
        <w:t xml:space="preserve">in an </w:t>
      </w:r>
      <w:r w:rsidR="00F51356" w:rsidRPr="00752D91">
        <w:rPr>
          <w:rFonts w:ascii="Times New Roman" w:hAnsi="Times New Roman" w:cs="Times New Roman"/>
          <w:sz w:val="26"/>
          <w:szCs w:val="26"/>
          <w:highlight w:val="green"/>
        </w:rPr>
        <w:t>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w:t>
      </w:r>
      <w:r w:rsidR="00BE7508" w:rsidRPr="00752D91">
        <w:rPr>
          <w:rFonts w:ascii="Times New Roman" w:hAnsi="Times New Roman" w:cs="Times New Roman"/>
          <w:sz w:val="26"/>
          <w:szCs w:val="26"/>
          <w:highlight w:val="green"/>
        </w:rPr>
        <w:t>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optimization framework</w:t>
      </w:r>
      <w:r w:rsidR="001D7389"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Q-learning</w:t>
      </w:r>
      <w:r w:rsidR="000100E5" w:rsidRPr="00752D91">
        <w:rPr>
          <w:rFonts w:ascii="Times New Roman" w:hAnsi="Times New Roman" w:cs="Times New Roman"/>
          <w:sz w:val="26"/>
          <w:szCs w:val="26"/>
          <w:highlight w:val="green"/>
        </w:rPr>
        <w:t xml:space="preserve"> </w:t>
      </w:r>
      <w:r w:rsidR="00752D91" w:rsidRPr="00752D91">
        <w:rPr>
          <w:rFonts w:ascii="Times New Roman" w:hAnsi="Times New Roman" w:cs="Times New Roman"/>
          <w:sz w:val="26"/>
          <w:szCs w:val="26"/>
          <w:highlight w:val="green"/>
        </w:rPr>
        <w:t>schemes</w:t>
      </w:r>
      <w:r w:rsidR="005B4C5B" w:rsidRPr="00752D91">
        <w:rPr>
          <w:rFonts w:ascii="Times New Roman" w:hAnsi="Times New Roman" w:cs="Times New Roman"/>
          <w:sz w:val="26"/>
          <w:szCs w:val="26"/>
          <w:highlight w:val="green"/>
        </w:rPr>
        <w:t>.</w:t>
      </w:r>
      <w:r w:rsidR="00ED06EB">
        <w:rPr>
          <w:rFonts w:ascii="Times New Roman" w:hAnsi="Times New Roman" w:cs="Times New Roman"/>
          <w:sz w:val="26"/>
          <w:szCs w:val="26"/>
        </w:rPr>
        <w:t xml:space="preserve"> </w:t>
      </w:r>
      <w:r w:rsidR="00362EBB" w:rsidRPr="00362EBB">
        <w:rPr>
          <w:rFonts w:ascii="Times New Roman" w:hAnsi="Times New Roman" w:cs="Times New Roman"/>
          <w:sz w:val="26"/>
          <w:szCs w:val="26"/>
        </w:rPr>
        <w:t>Zhang</w:t>
      </w:r>
      <w:r w:rsidR="00362EBB">
        <w:rPr>
          <w:rFonts w:ascii="Times New Roman" w:hAnsi="Times New Roman" w:cs="Times New Roman"/>
          <w:sz w:val="26"/>
          <w:szCs w:val="26"/>
        </w:rPr>
        <w:t xml:space="preserve"> </w:t>
      </w:r>
      <w:r w:rsidR="00432023" w:rsidRPr="00752D91">
        <w:rPr>
          <w:rFonts w:ascii="Times New Roman" w:hAnsi="Times New Roman" w:cs="Times New Roman"/>
          <w:i/>
          <w:sz w:val="26"/>
          <w:szCs w:val="26"/>
          <w:highlight w:val="green"/>
        </w:rPr>
        <w:t>et al</w:t>
      </w:r>
      <w:r w:rsidR="00432023" w:rsidRPr="00752D91">
        <w:rPr>
          <w:rFonts w:ascii="Times New Roman" w:hAnsi="Times New Roman" w:cs="Times New Roman"/>
          <w:sz w:val="26"/>
          <w:szCs w:val="26"/>
          <w:highlight w:val="green"/>
        </w:rPr>
        <w:t xml:space="preserve">.  </w:t>
      </w:r>
      <w:r w:rsidR="00362EBB" w:rsidRPr="00362EBB">
        <w:rPr>
          <w:rFonts w:ascii="Times New Roman" w:hAnsi="Times New Roman" w:cs="Times New Roman"/>
          <w:sz w:val="26"/>
          <w:szCs w:val="26"/>
          <w:highlight w:val="green"/>
        </w:rPr>
        <w:t xml:space="preserve"> </w:t>
      </w:r>
      <w:r w:rsidR="003741D8">
        <w:rPr>
          <w:rFonts w:ascii="Times New Roman" w:hAnsi="Times New Roman" w:cs="Times New Roman"/>
          <w:sz w:val="26"/>
          <w:szCs w:val="26"/>
          <w:highlight w:val="green"/>
        </w:rPr>
        <w:fldChar w:fldCharType="begin"/>
      </w:r>
      <w:r w:rsidR="003741D8">
        <w:rPr>
          <w:rFonts w:ascii="Times New Roman" w:hAnsi="Times New Roman" w:cs="Times New Roman"/>
          <w:sz w:val="26"/>
          <w:szCs w:val="26"/>
          <w:highlight w:val="green"/>
        </w:rPr>
        <w:instrText xml:space="preserve"> REF _Ref36933288 \r \h </w:instrText>
      </w:r>
      <w:r w:rsidR="003741D8">
        <w:rPr>
          <w:rFonts w:ascii="Times New Roman" w:hAnsi="Times New Roman" w:cs="Times New Roman"/>
          <w:sz w:val="26"/>
          <w:szCs w:val="26"/>
          <w:highlight w:val="green"/>
        </w:rPr>
      </w:r>
      <w:r w:rsidR="003741D8">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2]</w:t>
      </w:r>
      <w:r w:rsidR="003741D8">
        <w:rPr>
          <w:rFonts w:ascii="Times New Roman" w:hAnsi="Times New Roman" w:cs="Times New Roman"/>
          <w:sz w:val="26"/>
          <w:szCs w:val="26"/>
          <w:highlight w:val="green"/>
        </w:rPr>
        <w:fldChar w:fldCharType="end"/>
      </w:r>
      <w:r w:rsidR="005B2090">
        <w:rPr>
          <w:rFonts w:ascii="Times New Roman" w:hAnsi="Times New Roman" w:cs="Times New Roman"/>
          <w:sz w:val="26"/>
          <w:szCs w:val="26"/>
          <w:highlight w:val="green"/>
        </w:rPr>
        <w:t xml:space="preserve"> </w:t>
      </w:r>
      <w:r w:rsidR="00E95F9A">
        <w:rPr>
          <w:rFonts w:ascii="Times New Roman" w:hAnsi="Times New Roman" w:cs="Times New Roman"/>
          <w:sz w:val="26"/>
          <w:szCs w:val="26"/>
        </w:rPr>
        <w:t>design</w:t>
      </w:r>
      <w:r w:rsidR="000C629C" w:rsidRPr="00C34E37">
        <w:rPr>
          <w:rFonts w:ascii="Times New Roman" w:hAnsi="Times New Roman" w:cs="Times New Roman"/>
          <w:sz w:val="26"/>
          <w:szCs w:val="26"/>
        </w:rPr>
        <w:t xml:space="preserve"> a</w:t>
      </w:r>
      <w:r w:rsidR="0094552A">
        <w:rPr>
          <w:rFonts w:ascii="Times New Roman" w:hAnsi="Times New Roman" w:cs="Times New Roman"/>
          <w:sz w:val="26"/>
          <w:szCs w:val="26"/>
        </w:rPr>
        <w:t>n</w:t>
      </w:r>
      <w:r w:rsidR="000C629C" w:rsidRPr="00C34E37">
        <w:rPr>
          <w:rFonts w:ascii="Times New Roman" w:hAnsi="Times New Roman" w:cs="Times New Roman"/>
          <w:sz w:val="26"/>
          <w:szCs w:val="26"/>
        </w:rPr>
        <w:t xml:space="preserve"> </w:t>
      </w:r>
      <w:r w:rsidR="0094552A" w:rsidRPr="00C34E37">
        <w:rPr>
          <w:rFonts w:ascii="Times New Roman" w:hAnsi="Times New Roman" w:cs="Times New Roman"/>
          <w:sz w:val="26"/>
          <w:szCs w:val="26"/>
        </w:rPr>
        <w:t xml:space="preserve">offloading </w:t>
      </w:r>
      <w:r w:rsidR="000C629C" w:rsidRPr="00C34E37">
        <w:rPr>
          <w:rFonts w:ascii="Times New Roman" w:hAnsi="Times New Roman" w:cs="Times New Roman"/>
          <w:sz w:val="26"/>
          <w:szCs w:val="26"/>
        </w:rPr>
        <w:t xml:space="preserve">framework for </w:t>
      </w:r>
      <w:r w:rsidR="004169AD" w:rsidRPr="00C34E37">
        <w:rPr>
          <w:rFonts w:ascii="Times New Roman" w:hAnsi="Times New Roman" w:cs="Times New Roman"/>
          <w:sz w:val="26"/>
          <w:szCs w:val="26"/>
        </w:rPr>
        <w:t xml:space="preserve">a network architecture </w:t>
      </w:r>
      <w:r w:rsidR="00E5144B">
        <w:rPr>
          <w:rFonts w:ascii="Times New Roman" w:hAnsi="Times New Roman" w:cs="Times New Roman"/>
          <w:sz w:val="26"/>
          <w:szCs w:val="26"/>
        </w:rPr>
        <w:t>including</w:t>
      </w:r>
      <w:r w:rsidR="004169AD" w:rsidRPr="00C34E37">
        <w:rPr>
          <w:rFonts w:ascii="Times New Roman" w:hAnsi="Times New Roman" w:cs="Times New Roman"/>
          <w:sz w:val="26"/>
          <w:szCs w:val="26"/>
        </w:rPr>
        <w:t xml:space="preserve"> </w:t>
      </w:r>
      <w:r w:rsidR="00475102">
        <w:rPr>
          <w:rFonts w:ascii="Times New Roman" w:hAnsi="Times New Roman" w:cs="Times New Roman"/>
          <w:sz w:val="26"/>
          <w:szCs w:val="26"/>
        </w:rPr>
        <w:t>an</w:t>
      </w:r>
      <w:r w:rsidR="004169AD" w:rsidRPr="00C34E37">
        <w:rPr>
          <w:rFonts w:ascii="Times New Roman" w:hAnsi="Times New Roman" w:cs="Times New Roman"/>
          <w:sz w:val="26"/>
          <w:szCs w:val="26"/>
        </w:rPr>
        <w:t xml:space="preserve"> MEC server and </w:t>
      </w:r>
      <w:r w:rsidR="00AF78D7">
        <w:rPr>
          <w:rFonts w:ascii="Times New Roman" w:hAnsi="Times New Roman" w:cs="Times New Roman"/>
          <w:sz w:val="26"/>
          <w:szCs w:val="26"/>
        </w:rPr>
        <w:t>a</w:t>
      </w:r>
      <w:r w:rsidR="004169AD" w:rsidRPr="00C34E37">
        <w:rPr>
          <w:rFonts w:ascii="Times New Roman" w:hAnsi="Times New Roman" w:cs="Times New Roman"/>
          <w:sz w:val="26"/>
          <w:szCs w:val="26"/>
        </w:rPr>
        <w:t xml:space="preserve"> mobile user</w:t>
      </w:r>
      <w:r w:rsidR="004169AD" w:rsidRPr="00C34E37">
        <w:rPr>
          <w:rFonts w:ascii="Times New Roman" w:hAnsi="Times New Roman" w:cs="Times New Roman"/>
          <w:sz w:val="26"/>
          <w:szCs w:val="26"/>
        </w:rPr>
        <w:t xml:space="preserve"> </w:t>
      </w:r>
      <w:r w:rsidR="000C629C" w:rsidRPr="00C34E37">
        <w:rPr>
          <w:rFonts w:ascii="Times New Roman" w:hAnsi="Times New Roman" w:cs="Times New Roman"/>
          <w:sz w:val="26"/>
          <w:szCs w:val="26"/>
        </w:rPr>
        <w:t xml:space="preserve">based on </w:t>
      </w:r>
      <w:r w:rsidR="005B2090">
        <w:rPr>
          <w:rFonts w:ascii="Times New Roman" w:hAnsi="Times New Roman" w:cs="Times New Roman"/>
          <w:sz w:val="26"/>
          <w:szCs w:val="26"/>
        </w:rPr>
        <w:t>d</w:t>
      </w:r>
      <w:r w:rsidR="000C629C" w:rsidRPr="00C34E37">
        <w:rPr>
          <w:rFonts w:ascii="Times New Roman" w:hAnsi="Times New Roman" w:cs="Times New Roman"/>
          <w:sz w:val="26"/>
          <w:szCs w:val="26"/>
        </w:rPr>
        <w:t xml:space="preserve">eep </w:t>
      </w:r>
      <w:r w:rsidR="005B2090">
        <w:rPr>
          <w:rFonts w:ascii="Times New Roman" w:hAnsi="Times New Roman" w:cs="Times New Roman"/>
          <w:sz w:val="26"/>
          <w:szCs w:val="26"/>
        </w:rPr>
        <w:t>r</w:t>
      </w:r>
      <w:r w:rsidR="000C629C" w:rsidRPr="00C34E37">
        <w:rPr>
          <w:rFonts w:ascii="Times New Roman" w:hAnsi="Times New Roman" w:cs="Times New Roman"/>
          <w:sz w:val="26"/>
          <w:szCs w:val="26"/>
        </w:rPr>
        <w:t xml:space="preserve">einforcement </w:t>
      </w:r>
      <w:r w:rsidR="005B2090">
        <w:rPr>
          <w:rFonts w:ascii="Times New Roman" w:hAnsi="Times New Roman" w:cs="Times New Roman"/>
          <w:sz w:val="26"/>
          <w:szCs w:val="26"/>
        </w:rPr>
        <w:t>learning</w:t>
      </w:r>
      <w:r w:rsidR="000C629C" w:rsidRPr="00C34E37">
        <w:rPr>
          <w:rFonts w:ascii="Times New Roman" w:hAnsi="Times New Roman" w:cs="Times New Roman"/>
          <w:sz w:val="26"/>
          <w:szCs w:val="26"/>
        </w:rPr>
        <w:t xml:space="preserve">. </w:t>
      </w:r>
      <w:r w:rsidR="006F7F01">
        <w:rPr>
          <w:rFonts w:ascii="Times New Roman" w:hAnsi="Times New Roman" w:cs="Times New Roman"/>
          <w:sz w:val="26"/>
          <w:szCs w:val="26"/>
        </w:rPr>
        <w:t xml:space="preserve">The </w:t>
      </w:r>
      <w:r w:rsidR="005B7A0F" w:rsidRPr="00C34E37">
        <w:rPr>
          <w:rFonts w:ascii="Times New Roman" w:hAnsi="Times New Roman" w:cs="Times New Roman"/>
          <w:sz w:val="26"/>
          <w:szCs w:val="26"/>
        </w:rPr>
        <w:t xml:space="preserve">task flow </w:t>
      </w:r>
      <w:r w:rsidR="006F7F01" w:rsidRPr="00C34E37">
        <w:rPr>
          <w:rFonts w:ascii="Times New Roman" w:hAnsi="Times New Roman" w:cs="Times New Roman"/>
          <w:sz w:val="26"/>
          <w:szCs w:val="26"/>
        </w:rPr>
        <w:t>offloading</w:t>
      </w:r>
      <w:r w:rsidR="005B7A0F">
        <w:rPr>
          <w:rFonts w:ascii="Times New Roman" w:hAnsi="Times New Roman" w:cs="Times New Roman"/>
          <w:sz w:val="26"/>
          <w:szCs w:val="26"/>
        </w:rPr>
        <w:t xml:space="preserve"> </w:t>
      </w:r>
      <w:r w:rsidR="005B7A0F" w:rsidRPr="00C34E37">
        <w:rPr>
          <w:rFonts w:ascii="Times New Roman" w:hAnsi="Times New Roman" w:cs="Times New Roman"/>
          <w:sz w:val="26"/>
          <w:szCs w:val="26"/>
        </w:rPr>
        <w:t>process</w:t>
      </w:r>
      <w:r w:rsidR="005B7A0F">
        <w:rPr>
          <w:rFonts w:ascii="Times New Roman" w:hAnsi="Times New Roman" w:cs="Times New Roman"/>
          <w:sz w:val="26"/>
          <w:szCs w:val="26"/>
        </w:rPr>
        <w:t xml:space="preserve"> is modeled as </w:t>
      </w:r>
      <w:r w:rsidR="009F1B20">
        <w:rPr>
          <w:rFonts w:ascii="Times New Roman" w:hAnsi="Times New Roman" w:cs="Times New Roman"/>
          <w:sz w:val="26"/>
          <w:szCs w:val="26"/>
        </w:rPr>
        <w:t xml:space="preserve">a </w:t>
      </w:r>
      <w:r w:rsidR="009F1B20" w:rsidRPr="00C34E37">
        <w:rPr>
          <w:rFonts w:ascii="Times New Roman" w:hAnsi="Times New Roman" w:cs="Times New Roman"/>
          <w:sz w:val="26"/>
          <w:szCs w:val="26"/>
        </w:rPr>
        <w:t xml:space="preserve">Markov </w:t>
      </w:r>
      <w:r w:rsidR="00EC739C">
        <w:rPr>
          <w:rFonts w:ascii="Times New Roman" w:hAnsi="Times New Roman" w:cs="Times New Roman"/>
          <w:sz w:val="26"/>
          <w:szCs w:val="26"/>
        </w:rPr>
        <w:t>d</w:t>
      </w:r>
      <w:r w:rsidR="009F1B20" w:rsidRPr="00C34E37">
        <w:rPr>
          <w:rFonts w:ascii="Times New Roman" w:hAnsi="Times New Roman" w:cs="Times New Roman"/>
          <w:sz w:val="26"/>
          <w:szCs w:val="26"/>
        </w:rPr>
        <w:t xml:space="preserve">ecision </w:t>
      </w:r>
      <w:r w:rsidR="00EC739C">
        <w:rPr>
          <w:rFonts w:ascii="Times New Roman" w:hAnsi="Times New Roman" w:cs="Times New Roman"/>
          <w:sz w:val="26"/>
          <w:szCs w:val="26"/>
        </w:rPr>
        <w:t>p</w:t>
      </w:r>
      <w:r w:rsidR="009F1B20" w:rsidRPr="00C34E37">
        <w:rPr>
          <w:rFonts w:ascii="Times New Roman" w:hAnsi="Times New Roman" w:cs="Times New Roman"/>
          <w:sz w:val="26"/>
          <w:szCs w:val="26"/>
        </w:rPr>
        <w:t>rocess</w:t>
      </w:r>
      <w:r w:rsidR="009F1B20">
        <w:rPr>
          <w:rFonts w:ascii="Times New Roman" w:hAnsi="Times New Roman" w:cs="Times New Roman"/>
          <w:sz w:val="26"/>
          <w:szCs w:val="26"/>
        </w:rPr>
        <w:t>.</w:t>
      </w:r>
    </w:p>
    <w:p w:rsidR="005B2090" w:rsidRDefault="005B2090" w:rsidP="000C629C">
      <w:pPr>
        <w:jc w:val="both"/>
        <w:rPr>
          <w:rFonts w:ascii="Times New Roman" w:hAnsi="Times New Roman" w:cs="Times New Roman"/>
          <w:sz w:val="26"/>
          <w:szCs w:val="26"/>
        </w:rPr>
      </w:pPr>
    </w:p>
    <w:p w:rsidR="000C629C" w:rsidRDefault="000C629C" w:rsidP="000C629C">
      <w:pPr>
        <w:jc w:val="both"/>
        <w:rPr>
          <w:rFonts w:ascii="Times New Roman" w:hAnsi="Times New Roman" w:cs="Times New Roman"/>
          <w:sz w:val="26"/>
          <w:szCs w:val="26"/>
        </w:rPr>
      </w:pPr>
      <w:bookmarkStart w:id="0" w:name="_GoBack"/>
      <w:bookmarkEnd w:id="0"/>
      <w:r w:rsidRPr="00C34E37">
        <w:rPr>
          <w:rFonts w:ascii="Times New Roman" w:hAnsi="Times New Roman" w:cs="Times New Roman"/>
          <w:sz w:val="26"/>
          <w:szCs w:val="26"/>
        </w:rPr>
        <w:t>The optimization object is minimizing the weighted sum of offloading latency and power consumption, which is decomposed into the reward of each time slot. The elements of DRL such as policy, reward and value are defined according to the proposed optimization problem.</w:t>
      </w:r>
    </w:p>
    <w:p w:rsidR="000C629C" w:rsidRPr="000C629C" w:rsidRDefault="000C629C" w:rsidP="000C629C">
      <w:pPr>
        <w:jc w:val="both"/>
        <w:rPr>
          <w:rFonts w:ascii="Times New Roman" w:hAnsi="Times New Roman" w:cs="Times New Roman"/>
          <w:sz w:val="26"/>
          <w:szCs w:val="26"/>
          <w:highlight w:val="green"/>
        </w:rPr>
      </w:pPr>
    </w:p>
    <w:p w:rsidR="00E431B8" w:rsidRPr="00C34E37" w:rsidRDefault="00524D79" w:rsidP="00C34E37">
      <w:pPr>
        <w:jc w:val="both"/>
        <w:rPr>
          <w:rFonts w:ascii="Times New Roman" w:hAnsi="Times New Roman" w:cs="Times New Roman"/>
          <w:sz w:val="26"/>
          <w:szCs w:val="26"/>
          <w:highlight w:val="green"/>
        </w:rPr>
      </w:pPr>
      <w:r w:rsidRPr="00C34E37">
        <w:rPr>
          <w:rFonts w:ascii="Times New Roman" w:hAnsi="Times New Roman" w:cs="Times New Roman"/>
          <w:sz w:val="26"/>
          <w:szCs w:val="26"/>
        </w:rPr>
        <w:t>As a promising technique, mobile edge computing (MEC) has attracted significant attention from both academia and industry. However, the offloading decision for computing tasks in MEC is usually complicated and intractable. Simulation results reveal that the proposed method could significantly reduce the energy consumption and latency compared to the existing schemes.</w:t>
      </w: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474287" w:rsidRDefault="006F2F38" w:rsidP="00474287">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10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0]</w:t>
      </w:r>
      <w:r w:rsidRPr="006A184D">
        <w:rPr>
          <w:rFonts w:ascii="Times New Roman" w:hAnsi="Times New Roman" w:cs="Times New Roman"/>
          <w:sz w:val="26"/>
          <w:szCs w:val="26"/>
          <w:highlight w:val="green"/>
        </w:rPr>
        <w:fldChar w:fldCharType="end"/>
      </w:r>
    </w:p>
    <w:p w:rsidR="00474287" w:rsidRPr="006A184D" w:rsidRDefault="00474287" w:rsidP="00474287">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18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1]</w:t>
      </w:r>
      <w:r w:rsidRPr="006A184D">
        <w:rPr>
          <w:rFonts w:ascii="Times New Roman" w:hAnsi="Times New Roman" w:cs="Times New Roman"/>
          <w:sz w:val="26"/>
          <w:szCs w:val="26"/>
          <w:highlight w:val="green"/>
        </w:rPr>
        <w:fldChar w:fldCharType="end"/>
      </w:r>
      <w:r w:rsidR="002E2662">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Digital twin of the real network environment is used to train the DL algorithm off-line at a central server.</w:t>
      </w: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lastRenderedPageBreak/>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lastRenderedPageBreak/>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w:t>
      </w:r>
      <w:r w:rsidRPr="00055D87">
        <w:rPr>
          <w:rFonts w:ascii="Times New Roman" w:hAnsi="Times New Roman" w:cs="Times New Roman"/>
          <w:sz w:val="26"/>
          <w:szCs w:val="26"/>
        </w:rPr>
        <w:lastRenderedPageBreak/>
        <w:t xml:space="preserve">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lastRenderedPageBreak/>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lastRenderedPageBreak/>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lastRenderedPageBreak/>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lastRenderedPageBreak/>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 xml:space="preserve">S. Dey, J. Mondal and A. Mukherjee, "Offloaded Execution of Deep Learning Inference at Edge: Challenges and Insights," 2019 IEEE International Conference on </w:t>
      </w:r>
      <w:r w:rsidRPr="001D4713">
        <w:rPr>
          <w:rFonts w:ascii="Times New Roman" w:hAnsi="Times New Roman" w:cs="Times New Roman"/>
          <w:sz w:val="26"/>
          <w:szCs w:val="26"/>
        </w:rPr>
        <w:lastRenderedPageBreak/>
        <w:t>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 xml:space="preserve">N. Monburinon, S. M. S. Zabir, N. Vechprasit, S. Utsumi and N. Shiratori, "A Novel Hierarchical Edge Computing Solution Based on Deep Learning for Distributed Image </w:t>
      </w:r>
      <w:r w:rsidRPr="001D4713">
        <w:rPr>
          <w:rFonts w:ascii="Times New Roman" w:hAnsi="Times New Roman" w:cs="Times New Roman"/>
          <w:sz w:val="26"/>
          <w:szCs w:val="26"/>
        </w:rPr>
        <w:lastRenderedPageBreak/>
        <w:t>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lastRenderedPageBreak/>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0493" w:rsidRDefault="00840493" w:rsidP="008A6E32">
      <w:pPr>
        <w:spacing w:after="0" w:line="240" w:lineRule="auto"/>
      </w:pPr>
      <w:r>
        <w:separator/>
      </w:r>
    </w:p>
  </w:endnote>
  <w:endnote w:type="continuationSeparator" w:id="0">
    <w:p w:rsidR="00840493" w:rsidRDefault="00840493"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0493" w:rsidRDefault="00840493" w:rsidP="008A6E32">
      <w:pPr>
        <w:spacing w:after="0" w:line="240" w:lineRule="auto"/>
      </w:pPr>
      <w:r>
        <w:separator/>
      </w:r>
    </w:p>
  </w:footnote>
  <w:footnote w:type="continuationSeparator" w:id="0">
    <w:p w:rsidR="00840493" w:rsidRDefault="00840493"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rwUAJfWWPCwAAAA="/>
  </w:docVars>
  <w:rsids>
    <w:rsidRoot w:val="00A964AF"/>
    <w:rsid w:val="0000128E"/>
    <w:rsid w:val="000016A2"/>
    <w:rsid w:val="0000325C"/>
    <w:rsid w:val="00003ED7"/>
    <w:rsid w:val="00003F37"/>
    <w:rsid w:val="000043D0"/>
    <w:rsid w:val="00005715"/>
    <w:rsid w:val="00005A01"/>
    <w:rsid w:val="00005EC9"/>
    <w:rsid w:val="000100E5"/>
    <w:rsid w:val="000112C3"/>
    <w:rsid w:val="00011359"/>
    <w:rsid w:val="000127BD"/>
    <w:rsid w:val="00014B19"/>
    <w:rsid w:val="000151A5"/>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4F51"/>
    <w:rsid w:val="00065170"/>
    <w:rsid w:val="00065F9E"/>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488"/>
    <w:rsid w:val="00157056"/>
    <w:rsid w:val="00157595"/>
    <w:rsid w:val="00157693"/>
    <w:rsid w:val="00157926"/>
    <w:rsid w:val="00157E34"/>
    <w:rsid w:val="00157F8E"/>
    <w:rsid w:val="00160E33"/>
    <w:rsid w:val="00161836"/>
    <w:rsid w:val="0016295B"/>
    <w:rsid w:val="00164824"/>
    <w:rsid w:val="00165160"/>
    <w:rsid w:val="00167A81"/>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4551"/>
    <w:rsid w:val="002159A4"/>
    <w:rsid w:val="00215D54"/>
    <w:rsid w:val="002162C8"/>
    <w:rsid w:val="00216E94"/>
    <w:rsid w:val="00217111"/>
    <w:rsid w:val="00222CCC"/>
    <w:rsid w:val="00223068"/>
    <w:rsid w:val="00223913"/>
    <w:rsid w:val="00225851"/>
    <w:rsid w:val="00230F8E"/>
    <w:rsid w:val="00231C24"/>
    <w:rsid w:val="002347A9"/>
    <w:rsid w:val="0023486E"/>
    <w:rsid w:val="00235032"/>
    <w:rsid w:val="0023784D"/>
    <w:rsid w:val="00240B95"/>
    <w:rsid w:val="0024141B"/>
    <w:rsid w:val="0024151D"/>
    <w:rsid w:val="00241B59"/>
    <w:rsid w:val="00243FC5"/>
    <w:rsid w:val="002448FC"/>
    <w:rsid w:val="00244D06"/>
    <w:rsid w:val="00245407"/>
    <w:rsid w:val="00245E43"/>
    <w:rsid w:val="0024646E"/>
    <w:rsid w:val="002478A1"/>
    <w:rsid w:val="00250682"/>
    <w:rsid w:val="002516AC"/>
    <w:rsid w:val="00252491"/>
    <w:rsid w:val="00252FC0"/>
    <w:rsid w:val="00253958"/>
    <w:rsid w:val="002546BA"/>
    <w:rsid w:val="00254F99"/>
    <w:rsid w:val="00256299"/>
    <w:rsid w:val="00256AB4"/>
    <w:rsid w:val="00257054"/>
    <w:rsid w:val="0026168B"/>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52"/>
    <w:rsid w:val="003455FF"/>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D9F"/>
    <w:rsid w:val="00364E4B"/>
    <w:rsid w:val="00365122"/>
    <w:rsid w:val="003661F8"/>
    <w:rsid w:val="0036683A"/>
    <w:rsid w:val="00366E00"/>
    <w:rsid w:val="00367B06"/>
    <w:rsid w:val="00370D18"/>
    <w:rsid w:val="00371872"/>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27AE"/>
    <w:rsid w:val="003E29D5"/>
    <w:rsid w:val="003E3326"/>
    <w:rsid w:val="003E3F97"/>
    <w:rsid w:val="003E52FA"/>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444A"/>
    <w:rsid w:val="004166C9"/>
    <w:rsid w:val="0041676A"/>
    <w:rsid w:val="00416780"/>
    <w:rsid w:val="004169AD"/>
    <w:rsid w:val="00417972"/>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C5B"/>
    <w:rsid w:val="004358D0"/>
    <w:rsid w:val="00435D6D"/>
    <w:rsid w:val="00436BAA"/>
    <w:rsid w:val="00442154"/>
    <w:rsid w:val="00445B8C"/>
    <w:rsid w:val="004462CB"/>
    <w:rsid w:val="00446888"/>
    <w:rsid w:val="00447055"/>
    <w:rsid w:val="00455EB3"/>
    <w:rsid w:val="0045616E"/>
    <w:rsid w:val="00456629"/>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EB4"/>
    <w:rsid w:val="00484DC1"/>
    <w:rsid w:val="00484ECA"/>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5094"/>
    <w:rsid w:val="004A5181"/>
    <w:rsid w:val="004A6394"/>
    <w:rsid w:val="004A6F39"/>
    <w:rsid w:val="004A715B"/>
    <w:rsid w:val="004A737E"/>
    <w:rsid w:val="004B0E93"/>
    <w:rsid w:val="004B42D8"/>
    <w:rsid w:val="004B5A02"/>
    <w:rsid w:val="004B7421"/>
    <w:rsid w:val="004B7CC0"/>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5022FB"/>
    <w:rsid w:val="00502578"/>
    <w:rsid w:val="00502F34"/>
    <w:rsid w:val="00503C7A"/>
    <w:rsid w:val="00505C6A"/>
    <w:rsid w:val="00505D10"/>
    <w:rsid w:val="00507CD7"/>
    <w:rsid w:val="00507DE2"/>
    <w:rsid w:val="00510409"/>
    <w:rsid w:val="005105E6"/>
    <w:rsid w:val="00510A33"/>
    <w:rsid w:val="005116E1"/>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59BB"/>
    <w:rsid w:val="005467A2"/>
    <w:rsid w:val="0055035F"/>
    <w:rsid w:val="005507EB"/>
    <w:rsid w:val="005509DB"/>
    <w:rsid w:val="00550DE7"/>
    <w:rsid w:val="00553A70"/>
    <w:rsid w:val="005542AA"/>
    <w:rsid w:val="00554BC6"/>
    <w:rsid w:val="00554F29"/>
    <w:rsid w:val="00555078"/>
    <w:rsid w:val="00556F10"/>
    <w:rsid w:val="0055714A"/>
    <w:rsid w:val="005614F5"/>
    <w:rsid w:val="00561A9B"/>
    <w:rsid w:val="00561B38"/>
    <w:rsid w:val="00561DC8"/>
    <w:rsid w:val="00563EF1"/>
    <w:rsid w:val="0056518A"/>
    <w:rsid w:val="0056650F"/>
    <w:rsid w:val="005669A1"/>
    <w:rsid w:val="0057003D"/>
    <w:rsid w:val="00571618"/>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C06"/>
    <w:rsid w:val="005C7CA3"/>
    <w:rsid w:val="005C7DE5"/>
    <w:rsid w:val="005D2194"/>
    <w:rsid w:val="005D2E44"/>
    <w:rsid w:val="005D5E20"/>
    <w:rsid w:val="005D6C19"/>
    <w:rsid w:val="005D6CD4"/>
    <w:rsid w:val="005D746E"/>
    <w:rsid w:val="005E0B9F"/>
    <w:rsid w:val="005E136F"/>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8BC"/>
    <w:rsid w:val="00730C64"/>
    <w:rsid w:val="00730F16"/>
    <w:rsid w:val="007313A7"/>
    <w:rsid w:val="00732141"/>
    <w:rsid w:val="00732EF4"/>
    <w:rsid w:val="00733B89"/>
    <w:rsid w:val="0073446E"/>
    <w:rsid w:val="00735B56"/>
    <w:rsid w:val="007367CD"/>
    <w:rsid w:val="007374D5"/>
    <w:rsid w:val="0073761A"/>
    <w:rsid w:val="00740416"/>
    <w:rsid w:val="00741593"/>
    <w:rsid w:val="007446FB"/>
    <w:rsid w:val="00744DA7"/>
    <w:rsid w:val="00744EA5"/>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60940"/>
    <w:rsid w:val="00861C96"/>
    <w:rsid w:val="00861F33"/>
    <w:rsid w:val="00864F7F"/>
    <w:rsid w:val="0086630F"/>
    <w:rsid w:val="00866FF6"/>
    <w:rsid w:val="00867546"/>
    <w:rsid w:val="00870847"/>
    <w:rsid w:val="008717E3"/>
    <w:rsid w:val="00872F37"/>
    <w:rsid w:val="008733EC"/>
    <w:rsid w:val="008749DC"/>
    <w:rsid w:val="00874E7C"/>
    <w:rsid w:val="00874F1A"/>
    <w:rsid w:val="008757E6"/>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F0606"/>
    <w:rsid w:val="008F1223"/>
    <w:rsid w:val="008F1693"/>
    <w:rsid w:val="008F215F"/>
    <w:rsid w:val="008F25BE"/>
    <w:rsid w:val="008F39F0"/>
    <w:rsid w:val="008F3ED1"/>
    <w:rsid w:val="008F6A74"/>
    <w:rsid w:val="008F6A80"/>
    <w:rsid w:val="008F71C4"/>
    <w:rsid w:val="008F7412"/>
    <w:rsid w:val="008F7F06"/>
    <w:rsid w:val="00900A65"/>
    <w:rsid w:val="00903DBB"/>
    <w:rsid w:val="009046A4"/>
    <w:rsid w:val="009048E2"/>
    <w:rsid w:val="009058DA"/>
    <w:rsid w:val="009067D1"/>
    <w:rsid w:val="009079E7"/>
    <w:rsid w:val="00910482"/>
    <w:rsid w:val="00910DF0"/>
    <w:rsid w:val="0091165D"/>
    <w:rsid w:val="009120C7"/>
    <w:rsid w:val="009136BF"/>
    <w:rsid w:val="0091451B"/>
    <w:rsid w:val="00914B32"/>
    <w:rsid w:val="00914E66"/>
    <w:rsid w:val="00916B98"/>
    <w:rsid w:val="00920766"/>
    <w:rsid w:val="00921913"/>
    <w:rsid w:val="00922911"/>
    <w:rsid w:val="00923270"/>
    <w:rsid w:val="00926FAA"/>
    <w:rsid w:val="00927F16"/>
    <w:rsid w:val="00927F26"/>
    <w:rsid w:val="00932577"/>
    <w:rsid w:val="009330E9"/>
    <w:rsid w:val="00934AC7"/>
    <w:rsid w:val="00934DB5"/>
    <w:rsid w:val="00935438"/>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4290"/>
    <w:rsid w:val="009542F6"/>
    <w:rsid w:val="00955E56"/>
    <w:rsid w:val="009563B9"/>
    <w:rsid w:val="00956656"/>
    <w:rsid w:val="009573F5"/>
    <w:rsid w:val="00957FBF"/>
    <w:rsid w:val="00961338"/>
    <w:rsid w:val="009635B6"/>
    <w:rsid w:val="009639CE"/>
    <w:rsid w:val="00963DC9"/>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845"/>
    <w:rsid w:val="009D49DC"/>
    <w:rsid w:val="009D4F1E"/>
    <w:rsid w:val="009D5BCE"/>
    <w:rsid w:val="009D5BFA"/>
    <w:rsid w:val="009D6AAD"/>
    <w:rsid w:val="009D7332"/>
    <w:rsid w:val="009D752B"/>
    <w:rsid w:val="009D7537"/>
    <w:rsid w:val="009D7B24"/>
    <w:rsid w:val="009E2EAB"/>
    <w:rsid w:val="009E32FE"/>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4C89"/>
    <w:rsid w:val="00A067F6"/>
    <w:rsid w:val="00A07C75"/>
    <w:rsid w:val="00A1029E"/>
    <w:rsid w:val="00A10563"/>
    <w:rsid w:val="00A10AC0"/>
    <w:rsid w:val="00A111DD"/>
    <w:rsid w:val="00A11BE4"/>
    <w:rsid w:val="00A11E08"/>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6F0D"/>
    <w:rsid w:val="00A47D7F"/>
    <w:rsid w:val="00A517E4"/>
    <w:rsid w:val="00A51DE2"/>
    <w:rsid w:val="00A52D0D"/>
    <w:rsid w:val="00A52E71"/>
    <w:rsid w:val="00A5582F"/>
    <w:rsid w:val="00A55C67"/>
    <w:rsid w:val="00A565F7"/>
    <w:rsid w:val="00A60F47"/>
    <w:rsid w:val="00A6188C"/>
    <w:rsid w:val="00A61FBE"/>
    <w:rsid w:val="00A623E9"/>
    <w:rsid w:val="00A6473E"/>
    <w:rsid w:val="00A6747B"/>
    <w:rsid w:val="00A70645"/>
    <w:rsid w:val="00A70F64"/>
    <w:rsid w:val="00A723F8"/>
    <w:rsid w:val="00A7417E"/>
    <w:rsid w:val="00A74359"/>
    <w:rsid w:val="00A743EE"/>
    <w:rsid w:val="00A7520E"/>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B004A"/>
    <w:rsid w:val="00AB098F"/>
    <w:rsid w:val="00AB0C2D"/>
    <w:rsid w:val="00AB3ACD"/>
    <w:rsid w:val="00AB573C"/>
    <w:rsid w:val="00AB5B97"/>
    <w:rsid w:val="00AB6E1C"/>
    <w:rsid w:val="00AB700A"/>
    <w:rsid w:val="00AB7A92"/>
    <w:rsid w:val="00AC0CE0"/>
    <w:rsid w:val="00AC1C71"/>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6614"/>
    <w:rsid w:val="00B57136"/>
    <w:rsid w:val="00B60037"/>
    <w:rsid w:val="00B61229"/>
    <w:rsid w:val="00B615D6"/>
    <w:rsid w:val="00B6179F"/>
    <w:rsid w:val="00B6269E"/>
    <w:rsid w:val="00B63592"/>
    <w:rsid w:val="00B64355"/>
    <w:rsid w:val="00B66D6D"/>
    <w:rsid w:val="00B67608"/>
    <w:rsid w:val="00B67706"/>
    <w:rsid w:val="00B700BF"/>
    <w:rsid w:val="00B7228B"/>
    <w:rsid w:val="00B723A4"/>
    <w:rsid w:val="00B731A2"/>
    <w:rsid w:val="00B74161"/>
    <w:rsid w:val="00B75578"/>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3091"/>
    <w:rsid w:val="00BC38B7"/>
    <w:rsid w:val="00BC43AC"/>
    <w:rsid w:val="00BC521D"/>
    <w:rsid w:val="00BC7207"/>
    <w:rsid w:val="00BC78F1"/>
    <w:rsid w:val="00BD0230"/>
    <w:rsid w:val="00BD5922"/>
    <w:rsid w:val="00BD6256"/>
    <w:rsid w:val="00BE1190"/>
    <w:rsid w:val="00BE29AE"/>
    <w:rsid w:val="00BE2EDA"/>
    <w:rsid w:val="00BE37ED"/>
    <w:rsid w:val="00BE5048"/>
    <w:rsid w:val="00BE59F9"/>
    <w:rsid w:val="00BE5B95"/>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4260"/>
    <w:rsid w:val="00CD47AF"/>
    <w:rsid w:val="00CD4A93"/>
    <w:rsid w:val="00CD4EAC"/>
    <w:rsid w:val="00CD5197"/>
    <w:rsid w:val="00CD6486"/>
    <w:rsid w:val="00CD6E07"/>
    <w:rsid w:val="00CE1937"/>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E77"/>
    <w:rsid w:val="00D96A3D"/>
    <w:rsid w:val="00D96D8E"/>
    <w:rsid w:val="00D975BD"/>
    <w:rsid w:val="00DA1116"/>
    <w:rsid w:val="00DA2AB9"/>
    <w:rsid w:val="00DA3191"/>
    <w:rsid w:val="00DA4076"/>
    <w:rsid w:val="00DA4A45"/>
    <w:rsid w:val="00DA66CB"/>
    <w:rsid w:val="00DA75BC"/>
    <w:rsid w:val="00DA7B40"/>
    <w:rsid w:val="00DA7ED2"/>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5613"/>
    <w:rsid w:val="00DD08A4"/>
    <w:rsid w:val="00DD1577"/>
    <w:rsid w:val="00DD2C25"/>
    <w:rsid w:val="00DD4C40"/>
    <w:rsid w:val="00DD52D6"/>
    <w:rsid w:val="00DD5D7E"/>
    <w:rsid w:val="00DD7C30"/>
    <w:rsid w:val="00DE19B6"/>
    <w:rsid w:val="00DE2971"/>
    <w:rsid w:val="00DE45DF"/>
    <w:rsid w:val="00DE47F6"/>
    <w:rsid w:val="00DE49CF"/>
    <w:rsid w:val="00DE606C"/>
    <w:rsid w:val="00DE6743"/>
    <w:rsid w:val="00DE70BE"/>
    <w:rsid w:val="00DF20CA"/>
    <w:rsid w:val="00DF26D8"/>
    <w:rsid w:val="00DF4228"/>
    <w:rsid w:val="00DF7A48"/>
    <w:rsid w:val="00DF7D21"/>
    <w:rsid w:val="00E001AD"/>
    <w:rsid w:val="00E00553"/>
    <w:rsid w:val="00E00EF9"/>
    <w:rsid w:val="00E01C12"/>
    <w:rsid w:val="00E038EC"/>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792"/>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4F3"/>
    <w:rsid w:val="00E67796"/>
    <w:rsid w:val="00E713F5"/>
    <w:rsid w:val="00E71A52"/>
    <w:rsid w:val="00E72653"/>
    <w:rsid w:val="00E72C88"/>
    <w:rsid w:val="00E72CDC"/>
    <w:rsid w:val="00E743DD"/>
    <w:rsid w:val="00E7456D"/>
    <w:rsid w:val="00E76109"/>
    <w:rsid w:val="00E77252"/>
    <w:rsid w:val="00E80D42"/>
    <w:rsid w:val="00E80F31"/>
    <w:rsid w:val="00E80F6D"/>
    <w:rsid w:val="00E81817"/>
    <w:rsid w:val="00E8202A"/>
    <w:rsid w:val="00E82AFE"/>
    <w:rsid w:val="00E8452D"/>
    <w:rsid w:val="00E84B6E"/>
    <w:rsid w:val="00E851D1"/>
    <w:rsid w:val="00E85782"/>
    <w:rsid w:val="00E85D99"/>
    <w:rsid w:val="00E85F82"/>
    <w:rsid w:val="00E865AB"/>
    <w:rsid w:val="00E90B8E"/>
    <w:rsid w:val="00E93788"/>
    <w:rsid w:val="00E94382"/>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31D2B"/>
    <w:rsid w:val="00F3368F"/>
    <w:rsid w:val="00F3386D"/>
    <w:rsid w:val="00F33C03"/>
    <w:rsid w:val="00F347E6"/>
    <w:rsid w:val="00F35C50"/>
    <w:rsid w:val="00F363A6"/>
    <w:rsid w:val="00F373D4"/>
    <w:rsid w:val="00F405B6"/>
    <w:rsid w:val="00F43F65"/>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64EF"/>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52EC"/>
    <w:rsid w:val="00FA5770"/>
    <w:rsid w:val="00FA5858"/>
    <w:rsid w:val="00FA58CC"/>
    <w:rsid w:val="00FA5F69"/>
    <w:rsid w:val="00FA6635"/>
    <w:rsid w:val="00FA75FA"/>
    <w:rsid w:val="00FA798F"/>
    <w:rsid w:val="00FB3599"/>
    <w:rsid w:val="00FB4F81"/>
    <w:rsid w:val="00FB535F"/>
    <w:rsid w:val="00FB6253"/>
    <w:rsid w:val="00FB643E"/>
    <w:rsid w:val="00FB7056"/>
    <w:rsid w:val="00FB762F"/>
    <w:rsid w:val="00FB7C22"/>
    <w:rsid w:val="00FC0D20"/>
    <w:rsid w:val="00FC1412"/>
    <w:rsid w:val="00FC1930"/>
    <w:rsid w:val="00FC3A44"/>
    <w:rsid w:val="00FC4C47"/>
    <w:rsid w:val="00FC5063"/>
    <w:rsid w:val="00FC5130"/>
    <w:rsid w:val="00FC553E"/>
    <w:rsid w:val="00FC5A67"/>
    <w:rsid w:val="00FC788A"/>
    <w:rsid w:val="00FC78EE"/>
    <w:rsid w:val="00FD0E7D"/>
    <w:rsid w:val="00FD170F"/>
    <w:rsid w:val="00FD2574"/>
    <w:rsid w:val="00FD2D80"/>
    <w:rsid w:val="00FD3466"/>
    <w:rsid w:val="00FD3CE6"/>
    <w:rsid w:val="00FD6153"/>
    <w:rsid w:val="00FD7B7A"/>
    <w:rsid w:val="00FE09E0"/>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F39B2-906D-4769-AA77-39B119A19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7</TotalTime>
  <Pages>19</Pages>
  <Words>7119</Words>
  <Characters>40584</Characters>
  <Application>Microsoft Office Word</Application>
  <DocSecurity>0</DocSecurity>
  <Lines>338</Lines>
  <Paragraphs>95</Paragraphs>
  <ScaleCrop>false</ScaleCrop>
  <Company/>
  <LinksUpToDate>false</LinksUpToDate>
  <CharactersWithSpaces>47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555</cp:revision>
  <dcterms:created xsi:type="dcterms:W3CDTF">2020-04-28T00:46:00Z</dcterms:created>
  <dcterms:modified xsi:type="dcterms:W3CDTF">2020-05-08T18:53:00Z</dcterms:modified>
</cp:coreProperties>
</file>